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38" w:type="pct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38"/>
        <w:gridCol w:w="16074"/>
      </w:tblGrid>
      <w:tr w:rsidR="00602F7D" w:rsidRPr="006C7716" w14:paraId="1643A4CA" w14:textId="77777777" w:rsidTr="006C771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C771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C7716" w14:paraId="127EAD7E" w14:textId="77777777" w:rsidTr="006C7716">
        <w:trPr>
          <w:trHeight w:val="413"/>
        </w:trPr>
        <w:tc>
          <w:tcPr>
            <w:tcW w:w="1264" w:type="pct"/>
          </w:tcPr>
          <w:p w14:paraId="3C159AA5" w14:textId="77777777" w:rsidR="0000007A" w:rsidRPr="006C771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C771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FC0C84" w:rsidR="0000007A" w:rsidRPr="006C7716" w:rsidRDefault="00A9754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C771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6C7716" w14:paraId="73C90375" w14:textId="77777777" w:rsidTr="006C7716">
        <w:trPr>
          <w:trHeight w:val="290"/>
        </w:trPr>
        <w:tc>
          <w:tcPr>
            <w:tcW w:w="1264" w:type="pct"/>
          </w:tcPr>
          <w:p w14:paraId="20D28135" w14:textId="77777777" w:rsidR="0000007A" w:rsidRPr="006C77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10255D7" w:rsidR="0000007A" w:rsidRPr="006C771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97545"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700</w:t>
            </w:r>
          </w:p>
        </w:tc>
      </w:tr>
      <w:tr w:rsidR="0000007A" w:rsidRPr="006C7716" w14:paraId="05B60576" w14:textId="77777777" w:rsidTr="006C7716">
        <w:trPr>
          <w:trHeight w:val="331"/>
        </w:trPr>
        <w:tc>
          <w:tcPr>
            <w:tcW w:w="1264" w:type="pct"/>
          </w:tcPr>
          <w:p w14:paraId="0196A627" w14:textId="77777777" w:rsidR="0000007A" w:rsidRPr="006C771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E5CD202" w:rsidR="0000007A" w:rsidRPr="006C7716" w:rsidRDefault="00A9754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C7716">
              <w:rPr>
                <w:rFonts w:ascii="Arial" w:hAnsi="Arial" w:cs="Arial"/>
                <w:b/>
                <w:sz w:val="20"/>
                <w:szCs w:val="20"/>
                <w:lang w:val="en-GB"/>
              </w:rPr>
              <w:t>Effect on Fresh and Harden Properties by using Fly Ash and GGBS with Fibers of High Performance Self Compacting Concrete</w:t>
            </w:r>
          </w:p>
        </w:tc>
      </w:tr>
      <w:tr w:rsidR="00CF0BBB" w:rsidRPr="006C7716" w14:paraId="6D508B1C" w14:textId="77777777" w:rsidTr="006C7716">
        <w:trPr>
          <w:trHeight w:val="332"/>
        </w:trPr>
        <w:tc>
          <w:tcPr>
            <w:tcW w:w="1264" w:type="pct"/>
          </w:tcPr>
          <w:p w14:paraId="32FC28F7" w14:textId="77777777" w:rsidR="00CF0BBB" w:rsidRPr="006C771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BE35AEE" w:rsidR="00CF0BBB" w:rsidRPr="006C7716" w:rsidRDefault="00A9754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C771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6C771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C771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C771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C771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C771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C771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C771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C771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C771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54DCD19" w:rsidR="00E03C32" w:rsidRDefault="00F930C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OP Conf. Series: Earth and Environmenta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22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01201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930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</w:p>
                <w:p w14:paraId="293CC767" w14:textId="77777777" w:rsidR="009635B9" w:rsidRPr="009635B9" w:rsidRDefault="009635B9" w:rsidP="009635B9">
                  <w:pPr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</w:pPr>
                  <w:r w:rsidRPr="009635B9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DOI 10.1088/1755-1315/822/1/012010</w:t>
                  </w:r>
                </w:p>
                <w:p w14:paraId="57E24C8C" w14:textId="15C1072B" w:rsidR="00E03C32" w:rsidRPr="007B54A4" w:rsidRDefault="00E03C32" w:rsidP="009635B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6C771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C771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C771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C771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C771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C771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C771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C771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C771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C771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C7716">
              <w:rPr>
                <w:rFonts w:ascii="Arial" w:hAnsi="Arial" w:cs="Arial"/>
                <w:lang w:val="en-GB"/>
              </w:rPr>
              <w:t>Author’s Feedback</w:t>
            </w:r>
            <w:r w:rsidRPr="006C771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C771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C771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C77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C771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B93631C" w14:textId="77777777" w:rsidR="00F1171E" w:rsidRPr="006C7716" w:rsidRDefault="00333C61" w:rsidP="00333C6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 xml:space="preserve">Their incorporation in concrete reduces </w:t>
            </w:r>
            <w:r w:rsidRPr="006C7716">
              <w:rPr>
                <w:rStyle w:val="Strong"/>
                <w:rFonts w:ascii="Arial" w:eastAsia="MS Mincho" w:hAnsi="Arial" w:cs="Arial"/>
                <w:sz w:val="20"/>
                <w:szCs w:val="20"/>
              </w:rPr>
              <w:t>carbon footprint</w:t>
            </w:r>
            <w:r w:rsidRPr="006C7716">
              <w:rPr>
                <w:rFonts w:ascii="Arial" w:hAnsi="Arial" w:cs="Arial"/>
                <w:sz w:val="20"/>
                <w:szCs w:val="20"/>
              </w:rPr>
              <w:t xml:space="preserve"> of concrete production.</w:t>
            </w:r>
          </w:p>
          <w:p w14:paraId="1F77848F" w14:textId="77777777" w:rsidR="00333C61" w:rsidRPr="006C7716" w:rsidRDefault="00333C61" w:rsidP="00333C6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 xml:space="preserve">The synergy effect between </w:t>
            </w:r>
            <w:r w:rsidRPr="006C7716">
              <w:rPr>
                <w:rStyle w:val="Strong"/>
                <w:rFonts w:ascii="Arial" w:eastAsia="MS Mincho" w:hAnsi="Arial" w:cs="Arial"/>
                <w:sz w:val="20"/>
                <w:szCs w:val="20"/>
              </w:rPr>
              <w:t>pozzolanic materials (fly ash and GGBS)</w:t>
            </w:r>
            <w:r w:rsidRPr="006C7716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6C7716">
              <w:rPr>
                <w:rStyle w:val="Strong"/>
                <w:rFonts w:ascii="Arial" w:eastAsia="MS Mincho" w:hAnsi="Arial" w:cs="Arial"/>
                <w:sz w:val="20"/>
                <w:szCs w:val="20"/>
              </w:rPr>
              <w:t xml:space="preserve">fibers </w:t>
            </w:r>
            <w:r w:rsidRPr="006C7716">
              <w:rPr>
                <w:rFonts w:ascii="Arial" w:hAnsi="Arial" w:cs="Arial"/>
                <w:sz w:val="20"/>
                <w:szCs w:val="20"/>
              </w:rPr>
              <w:t xml:space="preserve">can lead to improved </w:t>
            </w:r>
            <w:r w:rsidRPr="006C7716">
              <w:rPr>
                <w:rStyle w:val="Strong"/>
                <w:rFonts w:ascii="Arial" w:eastAsia="MS Mincho" w:hAnsi="Arial" w:cs="Arial"/>
                <w:sz w:val="20"/>
                <w:szCs w:val="20"/>
              </w:rPr>
              <w:t>mechanical strength, durability, and crack resistance</w:t>
            </w:r>
            <w:r w:rsidRPr="006C771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DBC9196" w14:textId="256D04BE" w:rsidR="00333C61" w:rsidRPr="006C7716" w:rsidRDefault="00333C61" w:rsidP="00333C6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>Fly ash and GGBS are typically more economical than OPC, and fibers can enhance longevity, reducing maintenance and repair costs.</w:t>
            </w:r>
          </w:p>
        </w:tc>
        <w:tc>
          <w:tcPr>
            <w:tcW w:w="1523" w:type="pct"/>
          </w:tcPr>
          <w:p w14:paraId="462A339C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771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C77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C77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0C6A38C" w14:textId="77777777" w:rsidR="00F1171E" w:rsidRPr="006C7716" w:rsidRDefault="00725B97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No.</w:t>
            </w:r>
          </w:p>
          <w:p w14:paraId="794AA9A7" w14:textId="72127763" w:rsidR="00725B97" w:rsidRPr="006C7716" w:rsidRDefault="00725B97" w:rsidP="00725B9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ffect of Fly Ash and GGBS with Fibers on Fresh and Harden Properties of High Performance Self Compacting Concrete</w:t>
            </w:r>
          </w:p>
        </w:tc>
        <w:tc>
          <w:tcPr>
            <w:tcW w:w="1523" w:type="pct"/>
          </w:tcPr>
          <w:p w14:paraId="405B6701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771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3F7D197C" w:rsidR="00F1171E" w:rsidRPr="006C771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C771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0C00C0" w14:textId="7A6A5AB6" w:rsidR="00F1171E" w:rsidRPr="006C7716" w:rsidRDefault="004F2280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Following </w:t>
            </w:r>
            <w:r w:rsidR="00725B97" w:rsidRPr="006C7716">
              <w:rPr>
                <w:rFonts w:ascii="Arial" w:hAnsi="Arial" w:cs="Arial"/>
                <w:sz w:val="20"/>
                <w:szCs w:val="20"/>
                <w:lang w:val="en-GB"/>
              </w:rPr>
              <w:t>Change</w:t>
            </w: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725B97"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have done in</w:t>
            </w:r>
            <w:r w:rsidR="00725B97"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following </w:t>
            </w:r>
            <w:proofErr w:type="spellStart"/>
            <w:r w:rsidR="00725B97" w:rsidRPr="006C7716">
              <w:rPr>
                <w:rFonts w:ascii="Arial" w:hAnsi="Arial" w:cs="Arial"/>
                <w:sz w:val="20"/>
                <w:szCs w:val="20"/>
                <w:lang w:val="en-GB"/>
              </w:rPr>
              <w:t>Abstarct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(almost whole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abstact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changed – so many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grameticale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and spelling mistakes are found)</w:t>
            </w:r>
            <w:r w:rsidR="00725B97" w:rsidRPr="006C7716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57B746EA" w14:textId="77777777" w:rsidR="004F2280" w:rsidRPr="006C7716" w:rsidRDefault="00725B97" w:rsidP="00725B9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>The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tudy</w:t>
            </w:r>
            <w:r w:rsidRPr="006C771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of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upplementary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cementations</w:t>
            </w:r>
            <w:r w:rsidRPr="006C771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materials</w:t>
            </w:r>
            <w:r w:rsidRPr="006C771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i.e. Fly ash and GGBS</w:t>
            </w:r>
            <w:r w:rsidRPr="006C771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on</w:t>
            </w:r>
            <w:r w:rsidRPr="006C771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elf</w:t>
            </w:r>
            <w:r w:rsidRPr="006C7716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Compacting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gramStart"/>
            <w:r w:rsidRPr="006C7716">
              <w:rPr>
                <w:rFonts w:ascii="Arial" w:hAnsi="Arial" w:cs="Arial"/>
                <w:sz w:val="20"/>
                <w:szCs w:val="20"/>
              </w:rPr>
              <w:t>High</w:t>
            </w:r>
            <w:r w:rsidRPr="006C771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Performance</w:t>
            </w:r>
            <w:proofErr w:type="gramEnd"/>
            <w:r w:rsidRPr="006C771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Concrete is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tudied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in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this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work.</w:t>
            </w:r>
            <w:r w:rsidR="004F2280" w:rsidRPr="006C77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EEB39C0" w14:textId="77777777" w:rsidR="004F2280" w:rsidRPr="006C7716" w:rsidRDefault="004F2280" w:rsidP="00725B97">
            <w:pPr>
              <w:ind w:left="360"/>
              <w:rPr>
                <w:rFonts w:ascii="Arial" w:hAnsi="Arial" w:cs="Arial"/>
                <w:spacing w:val="-10"/>
                <w:sz w:val="20"/>
                <w:szCs w:val="20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>The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High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Performance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elf-Compacting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Concrete makes it suitable for placing it in difficult sections and conditions in members with congested reinforcement.</w:t>
            </w:r>
            <w:r w:rsidRPr="006C771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</w:p>
          <w:p w14:paraId="054C3E5A" w14:textId="77777777" w:rsidR="004F2280" w:rsidRPr="006C7716" w:rsidRDefault="004F2280" w:rsidP="00725B97">
            <w:pPr>
              <w:ind w:left="360"/>
              <w:rPr>
                <w:rFonts w:ascii="Arial" w:hAnsi="Arial" w:cs="Arial"/>
                <w:spacing w:val="-2"/>
                <w:sz w:val="20"/>
                <w:szCs w:val="20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>The</w:t>
            </w:r>
            <w:r w:rsidRPr="006C771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fresh</w:t>
            </w:r>
            <w:r w:rsidRPr="006C771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and</w:t>
            </w:r>
            <w:r w:rsidRPr="006C771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Harden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properties</w:t>
            </w:r>
            <w:r w:rsidRPr="006C771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of</w:t>
            </w:r>
            <w:r w:rsidRPr="006C771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pecial</w:t>
            </w:r>
            <w:r w:rsidRPr="006C7716">
              <w:rPr>
                <w:rFonts w:ascii="Arial" w:hAnsi="Arial" w:cs="Arial"/>
                <w:spacing w:val="-9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concrete</w:t>
            </w:r>
            <w:r w:rsidRPr="006C7716">
              <w:rPr>
                <w:rFonts w:ascii="Arial" w:hAnsi="Arial" w:cs="Arial"/>
                <w:spacing w:val="-9"/>
                <w:sz w:val="20"/>
                <w:szCs w:val="20"/>
              </w:rPr>
              <w:t xml:space="preserve"> - </w:t>
            </w:r>
            <w:r w:rsidRPr="006C7716">
              <w:rPr>
                <w:rFonts w:ascii="Arial" w:hAnsi="Arial" w:cs="Arial"/>
                <w:sz w:val="20"/>
                <w:szCs w:val="20"/>
              </w:rPr>
              <w:t>High Performance</w:t>
            </w:r>
            <w:r w:rsidRPr="006C771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elf</w:t>
            </w:r>
            <w:r w:rsidRPr="006C771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Compacting</w:t>
            </w:r>
            <w:r w:rsidRPr="006C7716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Concrete</w:t>
            </w:r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(HPSCC)</w:t>
            </w:r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tudied</w:t>
            </w:r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in</w:t>
            </w:r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this</w:t>
            </w:r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work.</w:t>
            </w:r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</w:p>
          <w:p w14:paraId="0B3FA8D3" w14:textId="77777777" w:rsidR="004F2280" w:rsidRPr="006C7716" w:rsidRDefault="004F2280" w:rsidP="00725B9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>The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work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tudied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has</w:t>
            </w:r>
            <w:r w:rsidRPr="006C771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 xml:space="preserve">been focused on the Fly ash and GGBS effect with fibers on mix proportion and concrete in harden state. </w:t>
            </w:r>
          </w:p>
          <w:p w14:paraId="3A1858A3" w14:textId="77777777" w:rsidR="004F2280" w:rsidRPr="006C7716" w:rsidRDefault="004F2280" w:rsidP="00725B97">
            <w:pPr>
              <w:ind w:left="360"/>
              <w:rPr>
                <w:rFonts w:ascii="Arial" w:hAnsi="Arial" w:cs="Arial"/>
                <w:spacing w:val="-10"/>
                <w:sz w:val="20"/>
                <w:szCs w:val="20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>The Ultimate Strength - compression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trength,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plit</w:t>
            </w:r>
            <w:r w:rsidRPr="006C771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Tensile</w:t>
            </w:r>
            <w:r w:rsidRPr="006C771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trength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 xml:space="preserve">&amp; Flexural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</w:rPr>
              <w:t>Strength.with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</w:rPr>
              <w:t xml:space="preserve"> replacement of Polypropylene fibers range 0% -1.5% in 0.5 interval and with various percentage of fly Ash and GGBS combination</w:t>
            </w:r>
            <w:r w:rsidRPr="006C771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and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behavior</w:t>
            </w:r>
            <w:r w:rsidRPr="006C7716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of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fiber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under</w:t>
            </w:r>
            <w:r w:rsidRPr="006C7716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loading was found.</w:t>
            </w:r>
            <w:r w:rsidRPr="006C7716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</w:p>
          <w:p w14:paraId="3B1C9195" w14:textId="77777777" w:rsidR="004F2280" w:rsidRPr="006C7716" w:rsidRDefault="004F2280" w:rsidP="00725B9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 xml:space="preserve">The obtained values from this study are to be useful in determining design characteristics of HPSCC with fiber (polypropylene) sections. </w:t>
            </w:r>
          </w:p>
          <w:p w14:paraId="0FB7E83A" w14:textId="5D26E9EF" w:rsidR="00725B97" w:rsidRPr="006C7716" w:rsidRDefault="004F2280" w:rsidP="004F228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C7716">
              <w:rPr>
                <w:rFonts w:ascii="Arial" w:hAnsi="Arial" w:cs="Arial"/>
                <w:sz w:val="20"/>
                <w:szCs w:val="20"/>
              </w:rPr>
              <w:t>It gets helps the mix proportion, analysis and designing of specimens with high performance to resist various loading.</w:t>
            </w:r>
          </w:p>
        </w:tc>
        <w:tc>
          <w:tcPr>
            <w:tcW w:w="1523" w:type="pct"/>
          </w:tcPr>
          <w:p w14:paraId="1D54B730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771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C771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7C7C39C6" w14:textId="77777777" w:rsidR="000A3872" w:rsidRPr="006C7716" w:rsidRDefault="000A3872" w:rsidP="00B043F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534EB6" w14:textId="417BEB25" w:rsidR="00F1171E" w:rsidRPr="006C7716" w:rsidRDefault="00737D3C" w:rsidP="000A387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correct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gram</w:t>
            </w:r>
            <w:r w:rsidR="00B043F7" w:rsidRPr="006C7716">
              <w:rPr>
                <w:rFonts w:ascii="Arial" w:hAnsi="Arial" w:cs="Arial"/>
                <w:sz w:val="20"/>
                <w:szCs w:val="20"/>
                <w:lang w:val="en-GB"/>
              </w:rPr>
              <w:t>ma</w:t>
            </w: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ticle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mistakes</w:t>
            </w:r>
            <w:r w:rsidR="000A3872"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in introduction, 4. Results and discussions and 5. </w:t>
            </w:r>
            <w:proofErr w:type="spellStart"/>
            <w:r w:rsidR="000A3872" w:rsidRPr="006C7716">
              <w:rPr>
                <w:rFonts w:ascii="Arial" w:hAnsi="Arial" w:cs="Arial"/>
                <w:sz w:val="20"/>
                <w:szCs w:val="20"/>
                <w:lang w:val="en-GB"/>
              </w:rPr>
              <w:t>Conlcusion</w:t>
            </w:r>
            <w:proofErr w:type="spellEnd"/>
            <w:r w:rsidR="000A3872" w:rsidRPr="006C771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5492FD89" w14:textId="0BA716CC" w:rsidR="00737D3C" w:rsidRPr="006C7716" w:rsidRDefault="00737D3C" w:rsidP="00737D3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Make corrections and give </w:t>
            </w:r>
            <w:r w:rsidR="000A3872"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more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clearity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in  3.1</w:t>
            </w:r>
            <w:proofErr w:type="gram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Mix proportion and 3.2 Testing of specimens.</w:t>
            </w:r>
          </w:p>
          <w:p w14:paraId="5ECF8169" w14:textId="77777777" w:rsidR="000A3872" w:rsidRPr="006C7716" w:rsidRDefault="00737D3C" w:rsidP="000A387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Mention the values</w:t>
            </w:r>
            <w:r w:rsidR="000A3872"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of strength</w:t>
            </w: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in Figure-3: </w:t>
            </w:r>
            <w:r w:rsidRPr="006C7716">
              <w:rPr>
                <w:rFonts w:ascii="Arial" w:hAnsi="Arial" w:cs="Arial"/>
                <w:sz w:val="20"/>
                <w:szCs w:val="20"/>
              </w:rPr>
              <w:t>Compressive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Strength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testing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Result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of</w:t>
            </w:r>
            <w:r w:rsidRPr="006C7716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Pr="006C7716">
              <w:rPr>
                <w:rFonts w:ascii="Arial" w:hAnsi="Arial" w:cs="Arial"/>
                <w:sz w:val="20"/>
                <w:szCs w:val="20"/>
              </w:rPr>
              <w:t>the</w:t>
            </w:r>
            <w:r w:rsidRPr="006C7716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gramStart"/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>Specimens</w:t>
            </w:r>
            <w:r w:rsidR="000A3872" w:rsidRPr="006C7716">
              <w:rPr>
                <w:rFonts w:ascii="Arial" w:hAnsi="Arial" w:cs="Arial"/>
                <w:spacing w:val="-2"/>
                <w:sz w:val="20"/>
                <w:szCs w:val="20"/>
              </w:rPr>
              <w:t>,  Figure</w:t>
            </w:r>
            <w:proofErr w:type="gramEnd"/>
            <w:r w:rsidR="000A3872"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 4. Split Tensile Strength testing Result of the Specimens and Figure 5. Flexural Strength testing Result of the Specimens. </w:t>
            </w:r>
          </w:p>
          <w:p w14:paraId="2B5A7721" w14:textId="7B2DB8E9" w:rsidR="00737D3C" w:rsidRPr="006C7716" w:rsidRDefault="000A3872" w:rsidP="000A3872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 xml:space="preserve">Check the values for 40% and 60% replacement. As per my knowledge above 30% replacement, strength will decrease </w:t>
            </w:r>
            <w:proofErr w:type="spellStart"/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>gradially</w:t>
            </w:r>
            <w:proofErr w:type="spellEnd"/>
            <w:r w:rsidRPr="006C7716">
              <w:rPr>
                <w:rFonts w:ascii="Arial" w:hAnsi="Arial" w:cs="Arial"/>
                <w:spacing w:val="-2"/>
                <w:sz w:val="20"/>
                <w:szCs w:val="20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771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44C14C3A" w:rsidR="00F1171E" w:rsidRPr="006C77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C771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C771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0042246B" w14:textId="77777777" w:rsidR="00F1171E" w:rsidRPr="006C7716" w:rsidRDefault="00F752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No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refernces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are not sufficient and all the references except IS Code are too old.</w:t>
            </w:r>
          </w:p>
          <w:p w14:paraId="24FE0567" w14:textId="6FD37551" w:rsidR="00F7528C" w:rsidRPr="006C7716" w:rsidRDefault="00F7528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Use reference above 2019.</w:t>
            </w:r>
          </w:p>
        </w:tc>
        <w:tc>
          <w:tcPr>
            <w:tcW w:w="1523" w:type="pct"/>
          </w:tcPr>
          <w:p w14:paraId="40220055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C771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047BBC58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C771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C771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3732637" w:rsidR="00F1171E" w:rsidRPr="006C7716" w:rsidRDefault="00F7528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No, there are so many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gram</w:t>
            </w:r>
            <w:r w:rsidR="004E39FA" w:rsidRPr="006C7716">
              <w:rPr>
                <w:rFonts w:ascii="Arial" w:hAnsi="Arial" w:cs="Arial"/>
                <w:sz w:val="20"/>
                <w:szCs w:val="20"/>
                <w:lang w:val="en-GB"/>
              </w:rPr>
              <w:t>ma</w:t>
            </w: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ticle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mistakes are found out and already mentioned above</w:t>
            </w:r>
          </w:p>
          <w:p w14:paraId="41E28118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C771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1A6B3748" w14:textId="755364AE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C771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C771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C771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</w:tc>
        <w:tc>
          <w:tcPr>
            <w:tcW w:w="2212" w:type="pct"/>
          </w:tcPr>
          <w:p w14:paraId="15DFD0E8" w14:textId="2025F513" w:rsidR="00F1171E" w:rsidRPr="006C7716" w:rsidRDefault="00333C6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Check the mentioned results and </w:t>
            </w:r>
            <w:proofErr w:type="spellStart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gram</w:t>
            </w:r>
            <w:r w:rsidR="004E39FA" w:rsidRPr="006C7716">
              <w:rPr>
                <w:rFonts w:ascii="Arial" w:hAnsi="Arial" w:cs="Arial"/>
                <w:sz w:val="20"/>
                <w:szCs w:val="20"/>
                <w:lang w:val="en-GB"/>
              </w:rPr>
              <w:t>ma</w:t>
            </w:r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>ticle</w:t>
            </w:r>
            <w:proofErr w:type="spellEnd"/>
            <w:r w:rsidRPr="006C7716">
              <w:rPr>
                <w:rFonts w:ascii="Arial" w:hAnsi="Arial" w:cs="Arial"/>
                <w:sz w:val="20"/>
                <w:szCs w:val="20"/>
                <w:lang w:val="en-GB"/>
              </w:rPr>
              <w:t xml:space="preserve"> mistakes.</w:t>
            </w:r>
          </w:p>
        </w:tc>
        <w:tc>
          <w:tcPr>
            <w:tcW w:w="1523" w:type="pct"/>
          </w:tcPr>
          <w:p w14:paraId="465E098E" w14:textId="77777777" w:rsidR="00F1171E" w:rsidRPr="006C771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C771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C771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C77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C771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C771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C77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C771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C77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C771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C771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C7716">
              <w:rPr>
                <w:rFonts w:ascii="Arial" w:hAnsi="Arial" w:cs="Arial"/>
                <w:lang w:val="en-GB"/>
              </w:rPr>
              <w:t>Author’s comment</w:t>
            </w:r>
            <w:r w:rsidRPr="006C771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C771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C771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C77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C771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C77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77777777" w:rsidR="00F1171E" w:rsidRPr="006C7716" w:rsidRDefault="00F1171E" w:rsidP="009850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C771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C771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C771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C771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92C53E6" w14:textId="77777777" w:rsidR="006C7716" w:rsidRPr="00301FDB" w:rsidRDefault="006C7716" w:rsidP="006C771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01FDB">
        <w:rPr>
          <w:rFonts w:ascii="Arial" w:hAnsi="Arial" w:cs="Arial"/>
          <w:b/>
          <w:u w:val="single"/>
        </w:rPr>
        <w:t>Reviewer details:</w:t>
      </w:r>
    </w:p>
    <w:p w14:paraId="749B7EAF" w14:textId="77777777" w:rsidR="006C7716" w:rsidRPr="00301FDB" w:rsidRDefault="006C7716" w:rsidP="006C771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301FDB">
        <w:rPr>
          <w:rFonts w:ascii="Arial" w:hAnsi="Arial" w:cs="Arial"/>
          <w:b/>
          <w:color w:val="000000"/>
        </w:rPr>
        <w:t>Vikrantkumar</w:t>
      </w:r>
      <w:proofErr w:type="spellEnd"/>
      <w:r w:rsidRPr="00301FDB">
        <w:rPr>
          <w:rFonts w:ascii="Arial" w:hAnsi="Arial" w:cs="Arial"/>
          <w:b/>
          <w:color w:val="000000"/>
        </w:rPr>
        <w:t xml:space="preserve"> </w:t>
      </w:r>
      <w:proofErr w:type="spellStart"/>
      <w:r w:rsidRPr="00301FDB">
        <w:rPr>
          <w:rFonts w:ascii="Arial" w:hAnsi="Arial" w:cs="Arial"/>
          <w:b/>
          <w:color w:val="000000"/>
        </w:rPr>
        <w:t>Amrutlal</w:t>
      </w:r>
      <w:proofErr w:type="spellEnd"/>
      <w:r w:rsidRPr="00301FDB">
        <w:rPr>
          <w:rFonts w:ascii="Arial" w:hAnsi="Arial" w:cs="Arial"/>
          <w:b/>
          <w:color w:val="000000"/>
        </w:rPr>
        <w:t xml:space="preserve"> Patel, </w:t>
      </w:r>
      <w:proofErr w:type="spellStart"/>
      <w:r w:rsidRPr="00301FDB">
        <w:rPr>
          <w:rFonts w:ascii="Arial" w:hAnsi="Arial" w:cs="Arial"/>
          <w:b/>
          <w:color w:val="000000"/>
        </w:rPr>
        <w:t>Sankalchand</w:t>
      </w:r>
      <w:proofErr w:type="spellEnd"/>
      <w:r w:rsidRPr="00301FDB">
        <w:rPr>
          <w:rFonts w:ascii="Arial" w:hAnsi="Arial" w:cs="Arial"/>
          <w:b/>
          <w:color w:val="000000"/>
        </w:rPr>
        <w:t xml:space="preserve"> Patel University, India</w:t>
      </w:r>
    </w:p>
    <w:p w14:paraId="5D2F9568" w14:textId="77777777" w:rsidR="006C7716" w:rsidRPr="006C7716" w:rsidRDefault="006C7716">
      <w:pPr>
        <w:rPr>
          <w:rFonts w:ascii="Arial" w:hAnsi="Arial" w:cs="Arial"/>
          <w:b/>
          <w:sz w:val="20"/>
          <w:szCs w:val="20"/>
        </w:rPr>
      </w:pPr>
    </w:p>
    <w:sectPr w:rsidR="006C7716" w:rsidRPr="006C771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2BF57" w14:textId="77777777" w:rsidR="00524713" w:rsidRPr="0000007A" w:rsidRDefault="00524713" w:rsidP="0099583E">
      <w:r>
        <w:separator/>
      </w:r>
    </w:p>
  </w:endnote>
  <w:endnote w:type="continuationSeparator" w:id="0">
    <w:p w14:paraId="4C8B265C" w14:textId="77777777" w:rsidR="00524713" w:rsidRPr="0000007A" w:rsidRDefault="0052471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02E4E" w14:textId="77777777" w:rsidR="00524713" w:rsidRPr="0000007A" w:rsidRDefault="00524713" w:rsidP="0099583E">
      <w:r>
        <w:separator/>
      </w:r>
    </w:p>
  </w:footnote>
  <w:footnote w:type="continuationSeparator" w:id="0">
    <w:p w14:paraId="2FFEABDE" w14:textId="77777777" w:rsidR="00524713" w:rsidRPr="0000007A" w:rsidRDefault="0052471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F4CE2"/>
    <w:multiLevelType w:val="hybridMultilevel"/>
    <w:tmpl w:val="98627638"/>
    <w:lvl w:ilvl="0" w:tplc="8348F0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83426"/>
    <w:multiLevelType w:val="hybridMultilevel"/>
    <w:tmpl w:val="1430C4D8"/>
    <w:lvl w:ilvl="0" w:tplc="0F5EC6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60591001">
    <w:abstractNumId w:val="3"/>
  </w:num>
  <w:num w:numId="2" w16cid:durableId="941689598">
    <w:abstractNumId w:val="7"/>
  </w:num>
  <w:num w:numId="3" w16cid:durableId="1255281374">
    <w:abstractNumId w:val="6"/>
  </w:num>
  <w:num w:numId="4" w16cid:durableId="1119492314">
    <w:abstractNumId w:val="8"/>
  </w:num>
  <w:num w:numId="5" w16cid:durableId="1720856117">
    <w:abstractNumId w:val="5"/>
  </w:num>
  <w:num w:numId="6" w16cid:durableId="554434708">
    <w:abstractNumId w:val="0"/>
  </w:num>
  <w:num w:numId="7" w16cid:durableId="96142602">
    <w:abstractNumId w:val="1"/>
  </w:num>
  <w:num w:numId="8" w16cid:durableId="2103528299">
    <w:abstractNumId w:val="11"/>
  </w:num>
  <w:num w:numId="9" w16cid:durableId="824589132">
    <w:abstractNumId w:val="10"/>
  </w:num>
  <w:num w:numId="10" w16cid:durableId="1776057490">
    <w:abstractNumId w:val="2"/>
  </w:num>
  <w:num w:numId="11" w16cid:durableId="1774864634">
    <w:abstractNumId w:val="4"/>
  </w:num>
  <w:num w:numId="12" w16cid:durableId="15028866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49AF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3872"/>
    <w:rsid w:val="000A6F41"/>
    <w:rsid w:val="000B4EE5"/>
    <w:rsid w:val="000B74A1"/>
    <w:rsid w:val="000B757E"/>
    <w:rsid w:val="000C0837"/>
    <w:rsid w:val="000C0B04"/>
    <w:rsid w:val="000C3B7E"/>
    <w:rsid w:val="000D13B0"/>
    <w:rsid w:val="000E5A7B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132E"/>
    <w:rsid w:val="001B5029"/>
    <w:rsid w:val="001D3A1D"/>
    <w:rsid w:val="001E4B3D"/>
    <w:rsid w:val="001F24FF"/>
    <w:rsid w:val="001F2913"/>
    <w:rsid w:val="001F6C6D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3C61"/>
    <w:rsid w:val="0033692F"/>
    <w:rsid w:val="00346FE3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9FA"/>
    <w:rsid w:val="004E4915"/>
    <w:rsid w:val="004F2280"/>
    <w:rsid w:val="004F741F"/>
    <w:rsid w:val="004F78F5"/>
    <w:rsid w:val="004F7BF2"/>
    <w:rsid w:val="00503AB6"/>
    <w:rsid w:val="005047C5"/>
    <w:rsid w:val="0050495C"/>
    <w:rsid w:val="00510920"/>
    <w:rsid w:val="0052339F"/>
    <w:rsid w:val="00524713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6574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1219"/>
    <w:rsid w:val="00663792"/>
    <w:rsid w:val="0067046C"/>
    <w:rsid w:val="006714A0"/>
    <w:rsid w:val="00673EEF"/>
    <w:rsid w:val="006749CF"/>
    <w:rsid w:val="00676845"/>
    <w:rsid w:val="006772DD"/>
    <w:rsid w:val="00680547"/>
    <w:rsid w:val="0068243C"/>
    <w:rsid w:val="0068446F"/>
    <w:rsid w:val="00686DCE"/>
    <w:rsid w:val="00690EDE"/>
    <w:rsid w:val="006936D1"/>
    <w:rsid w:val="00696CAD"/>
    <w:rsid w:val="006A3DD6"/>
    <w:rsid w:val="006A5E0B"/>
    <w:rsid w:val="006A7405"/>
    <w:rsid w:val="006C3797"/>
    <w:rsid w:val="006C771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5B97"/>
    <w:rsid w:val="007317C3"/>
    <w:rsid w:val="0073332F"/>
    <w:rsid w:val="00734756"/>
    <w:rsid w:val="00734BFB"/>
    <w:rsid w:val="0073538B"/>
    <w:rsid w:val="00737BC9"/>
    <w:rsid w:val="00737D3C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2AD6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60D4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35B9"/>
    <w:rsid w:val="00967C62"/>
    <w:rsid w:val="00982766"/>
    <w:rsid w:val="00985077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7545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43F7"/>
    <w:rsid w:val="00B11337"/>
    <w:rsid w:val="00B2236C"/>
    <w:rsid w:val="00B22FE6"/>
    <w:rsid w:val="00B3033D"/>
    <w:rsid w:val="00B334D9"/>
    <w:rsid w:val="00B34CD6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D46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839C8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273BE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528C"/>
    <w:rsid w:val="00F80C14"/>
    <w:rsid w:val="00F930C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392D673C-9981-47A8-ADF4-183C8B36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5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9754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333C61"/>
    <w:rPr>
      <w:b/>
      <w:bCs/>
    </w:rPr>
  </w:style>
  <w:style w:type="paragraph" w:customStyle="1" w:styleId="Affiliation">
    <w:name w:val="Affiliation"/>
    <w:basedOn w:val="Normal"/>
    <w:rsid w:val="006C771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4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5-3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